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3F52C9" w14:textId="20EEC375" w:rsidR="00E3345C" w:rsidRDefault="005730A4" w:rsidP="0054658B">
      <w:pPr>
        <w:spacing w:after="0"/>
        <w:jc w:val="center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60BB2BDB" wp14:editId="603F0C88">
            <wp:extent cx="3314700" cy="65301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0256" cy="6639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8AD3B5" w14:textId="77777777" w:rsidR="005730A4" w:rsidRPr="0023740C" w:rsidRDefault="005730A4" w:rsidP="00E3345C">
      <w:pPr>
        <w:spacing w:after="0"/>
        <w:jc w:val="center"/>
        <w:rPr>
          <w:b/>
        </w:rPr>
      </w:pPr>
    </w:p>
    <w:p w14:paraId="68579347" w14:textId="11D23539" w:rsidR="00E3345C" w:rsidRPr="00210582" w:rsidRDefault="00E3345C" w:rsidP="00E3345C">
      <w:pPr>
        <w:spacing w:after="0"/>
        <w:jc w:val="center"/>
        <w:rPr>
          <w:b/>
          <w:sz w:val="28"/>
          <w:szCs w:val="28"/>
        </w:rPr>
      </w:pPr>
      <w:r w:rsidRPr="00210582">
        <w:rPr>
          <w:b/>
          <w:sz w:val="28"/>
          <w:szCs w:val="28"/>
        </w:rPr>
        <w:t xml:space="preserve"> Student</w:t>
      </w:r>
      <w:r w:rsidR="00E63E6E" w:rsidRPr="00210582">
        <w:rPr>
          <w:b/>
          <w:sz w:val="28"/>
          <w:szCs w:val="28"/>
        </w:rPr>
        <w:t xml:space="preserve"> and New </w:t>
      </w:r>
      <w:r w:rsidRPr="00210582">
        <w:rPr>
          <w:b/>
          <w:sz w:val="28"/>
          <w:szCs w:val="28"/>
        </w:rPr>
        <w:t>Midwife Award</w:t>
      </w:r>
    </w:p>
    <w:p w14:paraId="33144F0A" w14:textId="77777777" w:rsidR="00E3345C" w:rsidRDefault="00E3345C" w:rsidP="00E3345C">
      <w:pPr>
        <w:spacing w:after="0"/>
      </w:pPr>
    </w:p>
    <w:p w14:paraId="17EAC800" w14:textId="6DD68AFB" w:rsidR="00E3345C" w:rsidRDefault="00E3345C" w:rsidP="00E3345C">
      <w:pPr>
        <w:spacing w:after="0"/>
      </w:pPr>
      <w:r>
        <w:t xml:space="preserve">The </w:t>
      </w:r>
      <w:r w:rsidR="0054658B">
        <w:t>NJ Affiliate of the American College of Nurse Midwives</w:t>
      </w:r>
      <w:r>
        <w:t xml:space="preserve"> </w:t>
      </w:r>
      <w:r w:rsidRPr="0054658B">
        <w:rPr>
          <w:i/>
          <w:iCs/>
        </w:rPr>
        <w:t>Student</w:t>
      </w:r>
      <w:r w:rsidR="00685DCB" w:rsidRPr="0054658B">
        <w:rPr>
          <w:i/>
          <w:iCs/>
        </w:rPr>
        <w:t>/New</w:t>
      </w:r>
      <w:r w:rsidRPr="0054658B">
        <w:rPr>
          <w:i/>
          <w:iCs/>
        </w:rPr>
        <w:t xml:space="preserve"> Midwife Award</w:t>
      </w:r>
      <w:r>
        <w:t xml:space="preserve"> is designed to </w:t>
      </w:r>
      <w:r w:rsidR="0054658B">
        <w:t>support</w:t>
      </w:r>
      <w:r>
        <w:t xml:space="preserve"> a student currently enrolled in the last year of a midwifery program</w:t>
      </w:r>
      <w:r w:rsidR="00685DCB">
        <w:t xml:space="preserve"> or a new graduate</w:t>
      </w:r>
      <w:r w:rsidR="0054658B">
        <w:t xml:space="preserve"> midwife.</w:t>
      </w:r>
      <w:r>
        <w:t xml:space="preserve"> </w:t>
      </w:r>
      <w:r w:rsidR="0054658B">
        <w:t>The recipient will receive</w:t>
      </w:r>
      <w:r>
        <w:t xml:space="preserve"> </w:t>
      </w:r>
      <w:r w:rsidR="0054658B">
        <w:t xml:space="preserve">one year of </w:t>
      </w:r>
      <w:r w:rsidR="005521A2">
        <w:t xml:space="preserve">national and NJ Affiliate </w:t>
      </w:r>
      <w:r>
        <w:t xml:space="preserve">ACNM membership dues </w:t>
      </w:r>
      <w:r w:rsidR="00685DCB">
        <w:t>(</w:t>
      </w:r>
      <w:r w:rsidRPr="000771C3">
        <w:t>$</w:t>
      </w:r>
      <w:r w:rsidR="005521A2">
        <w:t>314.</w:t>
      </w:r>
      <w:r w:rsidR="00685DCB">
        <w:t xml:space="preserve"> value)</w:t>
      </w:r>
      <w:r>
        <w:t>.</w:t>
      </w:r>
    </w:p>
    <w:p w14:paraId="25076D63" w14:textId="77777777" w:rsidR="00E3345C" w:rsidRDefault="00E3345C" w:rsidP="00E3345C">
      <w:pPr>
        <w:spacing w:after="0"/>
      </w:pPr>
    </w:p>
    <w:p w14:paraId="28FC2A16" w14:textId="77777777" w:rsidR="00E3345C" w:rsidRPr="00BA191C" w:rsidRDefault="00E3345C" w:rsidP="00E3345C">
      <w:pPr>
        <w:spacing w:after="0"/>
        <w:rPr>
          <w:b/>
          <w:u w:val="single"/>
        </w:rPr>
      </w:pPr>
      <w:r w:rsidRPr="00BA191C">
        <w:rPr>
          <w:b/>
          <w:u w:val="single"/>
        </w:rPr>
        <w:t>Eligible Applicants:</w:t>
      </w:r>
    </w:p>
    <w:p w14:paraId="6CE74D87" w14:textId="5D47129E" w:rsidR="00E3345C" w:rsidRDefault="00E3345C" w:rsidP="00E3345C">
      <w:pPr>
        <w:pStyle w:val="ListParagraph"/>
        <w:numPr>
          <w:ilvl w:val="0"/>
          <w:numId w:val="1"/>
        </w:numPr>
        <w:spacing w:after="0"/>
      </w:pPr>
      <w:r>
        <w:t>Current enroll</w:t>
      </w:r>
      <w:r w:rsidR="0054658B">
        <w:t>ment</w:t>
      </w:r>
      <w:r>
        <w:t xml:space="preserve"> in the last year of an ACME-accredited midwifery education program in good standing</w:t>
      </w:r>
      <w:r w:rsidR="00685DCB">
        <w:t xml:space="preserve"> </w:t>
      </w:r>
      <w:r w:rsidR="0054658B">
        <w:t>or</w:t>
      </w:r>
      <w:r w:rsidR="00685DCB">
        <w:t xml:space="preserve"> graduat</w:t>
      </w:r>
      <w:r w:rsidR="0054658B">
        <w:t>ion</w:t>
      </w:r>
      <w:r w:rsidR="00685DCB">
        <w:t xml:space="preserve"> within the last year</w:t>
      </w:r>
    </w:p>
    <w:p w14:paraId="793408E7" w14:textId="48B4C044" w:rsidR="009D64E6" w:rsidRDefault="004803D2" w:rsidP="00322254">
      <w:pPr>
        <w:pStyle w:val="ListParagraph"/>
        <w:numPr>
          <w:ilvl w:val="0"/>
          <w:numId w:val="1"/>
        </w:numPr>
        <w:spacing w:after="0"/>
      </w:pPr>
      <w:r>
        <w:t>Commitment</w:t>
      </w:r>
      <w:r w:rsidR="00E3345C">
        <w:t xml:space="preserve"> to </w:t>
      </w:r>
      <w:r w:rsidR="00742FC3">
        <w:t>join</w:t>
      </w:r>
      <w:r w:rsidR="00E3345C" w:rsidRPr="007B7432">
        <w:t xml:space="preserve"> one </w:t>
      </w:r>
      <w:r>
        <w:t xml:space="preserve">affiliate </w:t>
      </w:r>
      <w:r w:rsidR="00E3345C" w:rsidRPr="007B7432">
        <w:t xml:space="preserve">committee and attend at least 50% of </w:t>
      </w:r>
      <w:r>
        <w:t>a</w:t>
      </w:r>
      <w:r w:rsidR="00E3345C" w:rsidRPr="007B7432">
        <w:t>ffiliate activities</w:t>
      </w:r>
      <w:r>
        <w:t xml:space="preserve">, </w:t>
      </w:r>
      <w:r w:rsidR="00E3345C" w:rsidRPr="007B7432">
        <w:t>events</w:t>
      </w:r>
      <w:r>
        <w:t xml:space="preserve"> or </w:t>
      </w:r>
      <w:r w:rsidR="00E3345C" w:rsidRPr="007B7432">
        <w:t>meetings during the</w:t>
      </w:r>
      <w:r w:rsidR="00685DCB">
        <w:t xml:space="preserve">ir </w:t>
      </w:r>
      <w:r w:rsidR="00E3345C">
        <w:t>fi</w:t>
      </w:r>
      <w:r w:rsidR="00685DCB">
        <w:t>rst year as a midwife (second year in the case of new graduates)</w:t>
      </w:r>
    </w:p>
    <w:p w14:paraId="5940BD81" w14:textId="77777777" w:rsidR="00322254" w:rsidRDefault="00322254" w:rsidP="00780A69">
      <w:pPr>
        <w:spacing w:after="0"/>
      </w:pPr>
    </w:p>
    <w:p w14:paraId="10FD5B8F" w14:textId="779002AB" w:rsidR="00E3345C" w:rsidRPr="00787D7F" w:rsidRDefault="004803D2" w:rsidP="004803D2">
      <w:pPr>
        <w:rPr>
          <w:color w:val="FF0000"/>
        </w:rPr>
      </w:pPr>
      <w:r>
        <w:t xml:space="preserve">Please complete both the below application and essay by </w:t>
      </w:r>
      <w:r w:rsidR="005521A2" w:rsidRPr="00787D7F">
        <w:rPr>
          <w:color w:val="FF0000"/>
        </w:rPr>
        <w:t>September 26, 2021.</w:t>
      </w:r>
    </w:p>
    <w:p w14:paraId="52C07206" w14:textId="41DEAD37" w:rsidR="00E3345C" w:rsidRPr="00BA191C" w:rsidRDefault="00685DCB" w:rsidP="00E3345C">
      <w:pPr>
        <w:spacing w:after="0"/>
        <w:rPr>
          <w:b/>
          <w:u w:val="single"/>
        </w:rPr>
      </w:pPr>
      <w:r w:rsidRPr="00BA191C">
        <w:rPr>
          <w:b/>
          <w:u w:val="single"/>
        </w:rPr>
        <w:t>Applicant</w:t>
      </w:r>
      <w:r w:rsidR="00E3345C" w:rsidRPr="00BA191C">
        <w:rPr>
          <w:b/>
          <w:u w:val="single"/>
        </w:rPr>
        <w:t xml:space="preserve"> data:</w:t>
      </w:r>
    </w:p>
    <w:p w14:paraId="7388C04F" w14:textId="35282A7F" w:rsidR="00E3345C" w:rsidRDefault="004803D2" w:rsidP="00C20776">
      <w:pPr>
        <w:spacing w:after="0"/>
        <w:ind w:left="720"/>
      </w:pPr>
      <w:r>
        <w:t>Name</w:t>
      </w:r>
      <w:r w:rsidR="00787D7F">
        <w:t xml:space="preserve">, Current </w:t>
      </w:r>
      <w:r>
        <w:t>Address</w:t>
      </w:r>
      <w:r w:rsidR="00C20776">
        <w:t xml:space="preserve">, </w:t>
      </w:r>
      <w:r>
        <w:t xml:space="preserve">ACNM membership </w:t>
      </w:r>
      <w:r w:rsidR="00E3345C">
        <w:t>#</w:t>
      </w:r>
      <w:r w:rsidR="005521A2">
        <w:t xml:space="preserve"> (if already an ACNM member)</w:t>
      </w:r>
    </w:p>
    <w:p w14:paraId="6046957A" w14:textId="77777777" w:rsidR="00E3345C" w:rsidRPr="00D10508" w:rsidRDefault="00E3345C" w:rsidP="00E3345C">
      <w:pPr>
        <w:pStyle w:val="ListParagraph"/>
        <w:spacing w:after="0"/>
      </w:pPr>
    </w:p>
    <w:p w14:paraId="340C6902" w14:textId="71412982" w:rsidR="005658D7" w:rsidRPr="00BA191C" w:rsidRDefault="00A95C52" w:rsidP="00E3345C">
      <w:pPr>
        <w:spacing w:after="0"/>
        <w:rPr>
          <w:b/>
          <w:u w:val="single"/>
        </w:rPr>
      </w:pPr>
      <w:r w:rsidRPr="00BA191C">
        <w:rPr>
          <w:b/>
          <w:u w:val="single"/>
        </w:rPr>
        <w:t>Current Students</w:t>
      </w:r>
      <w:r w:rsidR="00BA191C">
        <w:rPr>
          <w:b/>
          <w:u w:val="single"/>
        </w:rPr>
        <w:t>:</w:t>
      </w:r>
    </w:p>
    <w:p w14:paraId="3F27A202" w14:textId="399081D8" w:rsidR="00780A69" w:rsidRDefault="004803D2" w:rsidP="00C20776">
      <w:pPr>
        <w:spacing w:after="0"/>
        <w:ind w:left="720"/>
      </w:pPr>
      <w:r>
        <w:t>Midwifery education program</w:t>
      </w:r>
      <w:r w:rsidR="00787D7F">
        <w:t xml:space="preserve"> &amp; </w:t>
      </w:r>
      <w:r>
        <w:t>Expecte</w:t>
      </w:r>
      <w:r w:rsidR="00406E67">
        <w:t>d</w:t>
      </w:r>
      <w:r w:rsidR="00787D7F">
        <w:t>/</w:t>
      </w:r>
      <w:r w:rsidR="00406E67">
        <w:t>G</w:t>
      </w:r>
      <w:r>
        <w:t>raduation date</w:t>
      </w:r>
    </w:p>
    <w:p w14:paraId="04E0D017" w14:textId="6BE25E67" w:rsidR="005658D7" w:rsidRPr="00BA191C" w:rsidRDefault="005658D7" w:rsidP="005658D7">
      <w:pPr>
        <w:spacing w:after="0"/>
        <w:rPr>
          <w:b/>
          <w:bCs/>
          <w:u w:val="single"/>
        </w:rPr>
      </w:pPr>
      <w:r w:rsidRPr="00BA191C">
        <w:rPr>
          <w:b/>
          <w:bCs/>
          <w:u w:val="single"/>
        </w:rPr>
        <w:t>Graduate Midwives</w:t>
      </w:r>
      <w:r w:rsidR="00BA191C">
        <w:rPr>
          <w:b/>
          <w:bCs/>
          <w:u w:val="single"/>
        </w:rPr>
        <w:t>:</w:t>
      </w:r>
    </w:p>
    <w:p w14:paraId="67F941F1" w14:textId="69BC5F5E" w:rsidR="00780A69" w:rsidRPr="00685DCB" w:rsidRDefault="000A7DC6" w:rsidP="00787D7F">
      <w:pPr>
        <w:spacing w:after="0"/>
        <w:ind w:left="720"/>
      </w:pPr>
      <w:r>
        <w:t>Midwifery education program</w:t>
      </w:r>
      <w:r w:rsidR="00787D7F">
        <w:t xml:space="preserve"> &amp; </w:t>
      </w:r>
      <w:r>
        <w:t>Graduation date</w:t>
      </w:r>
    </w:p>
    <w:p w14:paraId="2910F337" w14:textId="77777777" w:rsidR="00421ADE" w:rsidRDefault="00421ADE" w:rsidP="00E3345C">
      <w:pPr>
        <w:spacing w:after="0"/>
        <w:rPr>
          <w:bCs/>
          <w:u w:val="single"/>
        </w:rPr>
      </w:pPr>
    </w:p>
    <w:p w14:paraId="20C347B3" w14:textId="664C911F" w:rsidR="00787D7F" w:rsidRPr="00BA191C" w:rsidRDefault="00787D7F" w:rsidP="00E3345C">
      <w:pPr>
        <w:spacing w:after="0"/>
        <w:rPr>
          <w:b/>
          <w:u w:val="single"/>
        </w:rPr>
      </w:pPr>
      <w:r w:rsidRPr="00BA191C">
        <w:rPr>
          <w:b/>
          <w:u w:val="single"/>
        </w:rPr>
        <w:t>Personal Statement</w:t>
      </w:r>
      <w:r w:rsidR="00BA191C">
        <w:rPr>
          <w:b/>
          <w:u w:val="single"/>
        </w:rPr>
        <w:t>:</w:t>
      </w:r>
    </w:p>
    <w:p w14:paraId="578DE953" w14:textId="41024AFC" w:rsidR="00E3345C" w:rsidRDefault="00E3345C" w:rsidP="00E3345C">
      <w:pPr>
        <w:spacing w:after="0"/>
      </w:pPr>
      <w:r>
        <w:t>Please submit a</w:t>
      </w:r>
      <w:r w:rsidR="00A95BF4">
        <w:t xml:space="preserve"> </w:t>
      </w:r>
      <w:r w:rsidR="00787D7F">
        <w:t>short statement</w:t>
      </w:r>
      <w:r>
        <w:t xml:space="preserve"> </w:t>
      </w:r>
      <w:r w:rsidR="0023740C">
        <w:t>(2</w:t>
      </w:r>
      <w:r w:rsidR="005521A2">
        <w:t>00</w:t>
      </w:r>
      <w:r w:rsidR="0023740C">
        <w:t xml:space="preserve"> words</w:t>
      </w:r>
      <w:r w:rsidR="00406E67">
        <w:t xml:space="preserve"> max</w:t>
      </w:r>
      <w:r w:rsidR="0023740C">
        <w:t>)</w:t>
      </w:r>
      <w:r w:rsidR="00A95BF4">
        <w:t xml:space="preserve"> or short video</w:t>
      </w:r>
      <w:r w:rsidR="0023740C">
        <w:t xml:space="preserve"> answering the following</w:t>
      </w:r>
      <w:r w:rsidR="00780A69">
        <w:t>:</w:t>
      </w:r>
    </w:p>
    <w:p w14:paraId="7A3CF8A7" w14:textId="10AE8C62" w:rsidR="00E3345C" w:rsidRDefault="0023740C" w:rsidP="0023740C">
      <w:pPr>
        <w:pStyle w:val="ListParagraph"/>
        <w:numPr>
          <w:ilvl w:val="0"/>
          <w:numId w:val="2"/>
        </w:numPr>
        <w:spacing w:after="0"/>
      </w:pPr>
      <w:r>
        <w:t xml:space="preserve">What are your </w:t>
      </w:r>
      <w:proofErr w:type="gramStart"/>
      <w:r w:rsidR="00E3345C">
        <w:t>future plans</w:t>
      </w:r>
      <w:proofErr w:type="gramEnd"/>
      <w:r w:rsidR="00E3345C">
        <w:t xml:space="preserve"> as a midwife?</w:t>
      </w:r>
    </w:p>
    <w:p w14:paraId="79C58655" w14:textId="7532D133" w:rsidR="00C20776" w:rsidRDefault="00E3345C" w:rsidP="00C20776">
      <w:pPr>
        <w:pStyle w:val="ListParagraph"/>
        <w:numPr>
          <w:ilvl w:val="0"/>
          <w:numId w:val="2"/>
        </w:numPr>
        <w:spacing w:after="0"/>
      </w:pPr>
      <w:r>
        <w:t xml:space="preserve">What is your intended future participation in ACNM activities at a local and/or national level?  </w:t>
      </w:r>
    </w:p>
    <w:p w14:paraId="644E8E8E" w14:textId="31500BF0" w:rsidR="00E3345C" w:rsidRDefault="00E3345C" w:rsidP="0023740C">
      <w:pPr>
        <w:tabs>
          <w:tab w:val="left" w:pos="1650"/>
        </w:tabs>
        <w:spacing w:after="0"/>
      </w:pPr>
    </w:p>
    <w:p w14:paraId="34BFC54A" w14:textId="7AA37768" w:rsidR="00E3345C" w:rsidRDefault="00E3345C" w:rsidP="00E3345C">
      <w:pPr>
        <w:spacing w:after="0"/>
      </w:pPr>
      <w:r>
        <w:t>I hereby certify that the information above is accurate and complete</w:t>
      </w:r>
      <w:r w:rsidR="00787D7F">
        <w:t>.</w:t>
      </w:r>
    </w:p>
    <w:p w14:paraId="419834A7" w14:textId="77777777" w:rsidR="00780A69" w:rsidRDefault="00780A69" w:rsidP="00E3345C">
      <w:pPr>
        <w:spacing w:after="0"/>
      </w:pP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2340"/>
        <w:gridCol w:w="5580"/>
      </w:tblGrid>
      <w:tr w:rsidR="00780A69" w14:paraId="06C83DF1" w14:textId="77777777" w:rsidTr="00C20776">
        <w:trPr>
          <w:trHeight w:val="350"/>
        </w:trPr>
        <w:tc>
          <w:tcPr>
            <w:tcW w:w="2340" w:type="dxa"/>
          </w:tcPr>
          <w:p w14:paraId="1941B167" w14:textId="5E1585D0" w:rsidR="00D07CFB" w:rsidRDefault="005F7AD4" w:rsidP="00E06717">
            <w:pPr>
              <w:spacing w:after="0"/>
              <w:jc w:val="center"/>
            </w:pPr>
            <w:r>
              <w:t>Applicant signature</w:t>
            </w:r>
          </w:p>
        </w:tc>
        <w:tc>
          <w:tcPr>
            <w:tcW w:w="5580" w:type="dxa"/>
          </w:tcPr>
          <w:p w14:paraId="083F7DC2" w14:textId="77777777" w:rsidR="00780A69" w:rsidRDefault="00780A69" w:rsidP="00E06717">
            <w:pPr>
              <w:spacing w:after="0"/>
              <w:jc w:val="center"/>
            </w:pPr>
          </w:p>
        </w:tc>
      </w:tr>
      <w:tr w:rsidR="005521A2" w14:paraId="7EF31AC5" w14:textId="77777777" w:rsidTr="00C20776">
        <w:trPr>
          <w:trHeight w:val="350"/>
        </w:trPr>
        <w:tc>
          <w:tcPr>
            <w:tcW w:w="2340" w:type="dxa"/>
          </w:tcPr>
          <w:p w14:paraId="2E2BAF5D" w14:textId="12CB0611" w:rsidR="005521A2" w:rsidRDefault="005521A2" w:rsidP="00E06717">
            <w:pPr>
              <w:spacing w:after="0"/>
              <w:jc w:val="center"/>
            </w:pPr>
            <w:r>
              <w:t>Date</w:t>
            </w:r>
          </w:p>
        </w:tc>
        <w:tc>
          <w:tcPr>
            <w:tcW w:w="5580" w:type="dxa"/>
          </w:tcPr>
          <w:p w14:paraId="5CF35AE6" w14:textId="77777777" w:rsidR="005521A2" w:rsidRDefault="005521A2" w:rsidP="00E06717">
            <w:pPr>
              <w:spacing w:after="0"/>
              <w:jc w:val="center"/>
            </w:pPr>
          </w:p>
        </w:tc>
      </w:tr>
      <w:tr w:rsidR="00780A69" w14:paraId="137F6EEC" w14:textId="77777777" w:rsidTr="00C20776">
        <w:trPr>
          <w:trHeight w:val="710"/>
        </w:trPr>
        <w:tc>
          <w:tcPr>
            <w:tcW w:w="2340" w:type="dxa"/>
          </w:tcPr>
          <w:p w14:paraId="4C551512" w14:textId="77777777" w:rsidR="00780A69" w:rsidRDefault="005521A2" w:rsidP="00E06717">
            <w:pPr>
              <w:spacing w:after="0"/>
              <w:jc w:val="center"/>
            </w:pPr>
            <w:r>
              <w:t>Current Contact: Your Phone &amp; Email</w:t>
            </w:r>
          </w:p>
          <w:p w14:paraId="4AFCFE72" w14:textId="310C9FA4" w:rsidR="005521A2" w:rsidRDefault="005521A2" w:rsidP="00E06717">
            <w:pPr>
              <w:spacing w:after="0"/>
              <w:jc w:val="center"/>
            </w:pPr>
          </w:p>
        </w:tc>
        <w:tc>
          <w:tcPr>
            <w:tcW w:w="5580" w:type="dxa"/>
          </w:tcPr>
          <w:p w14:paraId="66BA4895" w14:textId="77777777" w:rsidR="00780A69" w:rsidRDefault="00780A69" w:rsidP="00E06717">
            <w:pPr>
              <w:spacing w:after="0"/>
              <w:jc w:val="center"/>
            </w:pPr>
          </w:p>
        </w:tc>
      </w:tr>
    </w:tbl>
    <w:p w14:paraId="69D7C994" w14:textId="533D4217" w:rsidR="00C20776" w:rsidRPr="00C20776" w:rsidRDefault="00C20776" w:rsidP="00E3345C">
      <w:pPr>
        <w:spacing w:after="0"/>
        <w:rPr>
          <w:i/>
          <w:iCs/>
        </w:rPr>
      </w:pPr>
      <w:r>
        <w:t xml:space="preserve">                                                                                                                                         </w:t>
      </w:r>
      <w:r w:rsidRPr="00C20776">
        <w:rPr>
          <w:i/>
          <w:iCs/>
        </w:rPr>
        <w:t>Page 1 of 2</w:t>
      </w:r>
    </w:p>
    <w:p w14:paraId="27AD4B69" w14:textId="77777777" w:rsidR="00C20776" w:rsidRPr="00C20776" w:rsidRDefault="00C20776" w:rsidP="00E3345C">
      <w:pPr>
        <w:spacing w:after="0"/>
        <w:rPr>
          <w:b/>
          <w:bCs/>
        </w:rPr>
      </w:pPr>
      <w:r w:rsidRPr="00C20776">
        <w:rPr>
          <w:b/>
          <w:bCs/>
        </w:rPr>
        <w:lastRenderedPageBreak/>
        <w:t xml:space="preserve">NJ ACNM Affiliate Student Midwife Award 2021 </w:t>
      </w:r>
    </w:p>
    <w:p w14:paraId="3E4FC2A9" w14:textId="77777777" w:rsidR="00C20776" w:rsidRDefault="00C20776" w:rsidP="00E3345C">
      <w:pPr>
        <w:spacing w:after="0"/>
      </w:pPr>
    </w:p>
    <w:p w14:paraId="46A1B55A" w14:textId="3E32CF84" w:rsidR="0023740C" w:rsidRDefault="00E3345C" w:rsidP="00E3345C">
      <w:pPr>
        <w:spacing w:after="0"/>
      </w:pPr>
      <w:r>
        <w:t>Please, submit this application form and attached documents to</w:t>
      </w:r>
      <w:r w:rsidR="0023740C">
        <w:t xml:space="preserve"> both</w:t>
      </w:r>
    </w:p>
    <w:p w14:paraId="5B542BA2" w14:textId="211BB785" w:rsidR="0023740C" w:rsidRDefault="007A42E8" w:rsidP="00E3345C">
      <w:pPr>
        <w:spacing w:after="0"/>
      </w:pPr>
      <w:r>
        <w:t>Metta Cahill CNM MSN</w:t>
      </w:r>
      <w:r w:rsidR="00E3345C" w:rsidRPr="00E8646B">
        <w:t xml:space="preserve">, </w:t>
      </w:r>
      <w:r>
        <w:t>Co-</w:t>
      </w:r>
      <w:r w:rsidR="00E3345C" w:rsidRPr="00E8646B">
        <w:t>Chair</w:t>
      </w:r>
      <w:r w:rsidR="0023740C">
        <w:t xml:space="preserve">, </w:t>
      </w:r>
      <w:r w:rsidR="00E3345C" w:rsidRPr="00E8646B">
        <w:t>Student Liaison Commi</w:t>
      </w:r>
      <w:r w:rsidR="00E3345C">
        <w:t xml:space="preserve">ttee, </w:t>
      </w:r>
      <w:hyperlink r:id="rId6" w:history="1">
        <w:r w:rsidR="0023740C" w:rsidRPr="008D0A69">
          <w:rPr>
            <w:rStyle w:val="Hyperlink"/>
          </w:rPr>
          <w:t>mettacnm1@aol.com</w:t>
        </w:r>
      </w:hyperlink>
    </w:p>
    <w:p w14:paraId="7A018D06" w14:textId="5FC80811" w:rsidR="00E3345C" w:rsidRDefault="007A42E8" w:rsidP="00E3345C">
      <w:pPr>
        <w:spacing w:after="0"/>
      </w:pPr>
      <w:r>
        <w:t>Jasmine McCracken BSN RN,</w:t>
      </w:r>
      <w:r w:rsidR="005730A4">
        <w:t xml:space="preserve"> Co-</w:t>
      </w:r>
      <w:r>
        <w:t>C</w:t>
      </w:r>
      <w:r w:rsidR="005730A4" w:rsidRPr="00E8646B">
        <w:t>hair</w:t>
      </w:r>
      <w:r w:rsidR="0023740C">
        <w:t xml:space="preserve">, </w:t>
      </w:r>
      <w:r w:rsidR="005730A4" w:rsidRPr="00E8646B">
        <w:t>Student Liaison Commi</w:t>
      </w:r>
      <w:r w:rsidR="005730A4">
        <w:t>ttee</w:t>
      </w:r>
      <w:r w:rsidR="0023740C">
        <w:t xml:space="preserve"> </w:t>
      </w:r>
      <w:hyperlink r:id="rId7" w:history="1">
        <w:r w:rsidR="0023740C" w:rsidRPr="008D0A69">
          <w:rPr>
            <w:rStyle w:val="Hyperlink"/>
          </w:rPr>
          <w:t>jasminemccracken01@frontier.edu</w:t>
        </w:r>
      </w:hyperlink>
    </w:p>
    <w:p w14:paraId="288C0A7B" w14:textId="77777777" w:rsidR="00E3345C" w:rsidRDefault="00E3345C" w:rsidP="00E3345C">
      <w:pPr>
        <w:spacing w:after="0"/>
      </w:pPr>
      <w:r>
        <w:t xml:space="preserve"> </w:t>
      </w:r>
    </w:p>
    <w:p w14:paraId="1F7AC85C" w14:textId="6C28BDF3" w:rsidR="00E3345C" w:rsidRDefault="00E3345C" w:rsidP="00E3345C">
      <w:pPr>
        <w:spacing w:after="0"/>
      </w:pPr>
      <w:r>
        <w:t xml:space="preserve">Recipients of this award will be announced </w:t>
      </w:r>
      <w:r w:rsidR="005521A2">
        <w:t>in October of 2021.</w:t>
      </w:r>
    </w:p>
    <w:p w14:paraId="720C0624" w14:textId="52547E73" w:rsidR="00787D7F" w:rsidRDefault="00787D7F" w:rsidP="00E3345C">
      <w:pPr>
        <w:spacing w:after="0"/>
      </w:pPr>
    </w:p>
    <w:p w14:paraId="0E83E6DC" w14:textId="753C3AAB" w:rsidR="00787D7F" w:rsidRDefault="00787D7F" w:rsidP="00E3345C">
      <w:pPr>
        <w:spacing w:after="0"/>
      </w:pPr>
    </w:p>
    <w:p w14:paraId="22A3AD88" w14:textId="7C44F42C" w:rsidR="00787D7F" w:rsidRDefault="00787D7F" w:rsidP="00E3345C">
      <w:pPr>
        <w:spacing w:after="0"/>
      </w:pPr>
    </w:p>
    <w:p w14:paraId="7C583DE8" w14:textId="604BEC48" w:rsidR="00787D7F" w:rsidRDefault="00787D7F" w:rsidP="00E3345C">
      <w:pPr>
        <w:spacing w:after="0"/>
      </w:pPr>
    </w:p>
    <w:p w14:paraId="5BB481DD" w14:textId="36E6D0DB" w:rsidR="00787D7F" w:rsidRDefault="00787D7F" w:rsidP="00E3345C">
      <w:pPr>
        <w:spacing w:after="0"/>
      </w:pPr>
    </w:p>
    <w:p w14:paraId="4FE725AB" w14:textId="719CEF3A" w:rsidR="00787D7F" w:rsidRDefault="00787D7F" w:rsidP="00E3345C">
      <w:pPr>
        <w:spacing w:after="0"/>
      </w:pPr>
    </w:p>
    <w:p w14:paraId="2C9289AB" w14:textId="0CB839DE" w:rsidR="00787D7F" w:rsidRDefault="00787D7F" w:rsidP="00E3345C">
      <w:pPr>
        <w:spacing w:after="0"/>
      </w:pPr>
    </w:p>
    <w:p w14:paraId="1290BDD6" w14:textId="55CF7975" w:rsidR="00787D7F" w:rsidRDefault="00787D7F" w:rsidP="00E3345C">
      <w:pPr>
        <w:spacing w:after="0"/>
      </w:pPr>
    </w:p>
    <w:p w14:paraId="1373589F" w14:textId="4B1B7A71" w:rsidR="00787D7F" w:rsidRDefault="00787D7F" w:rsidP="00E3345C">
      <w:pPr>
        <w:spacing w:after="0"/>
      </w:pPr>
    </w:p>
    <w:p w14:paraId="7835211B" w14:textId="294403C5" w:rsidR="00787D7F" w:rsidRDefault="00787D7F" w:rsidP="00E3345C">
      <w:pPr>
        <w:spacing w:after="0"/>
      </w:pPr>
    </w:p>
    <w:p w14:paraId="315152E4" w14:textId="17E5C2C2" w:rsidR="00787D7F" w:rsidRDefault="00787D7F" w:rsidP="00E3345C">
      <w:pPr>
        <w:spacing w:after="0"/>
      </w:pPr>
    </w:p>
    <w:p w14:paraId="646D3C5B" w14:textId="4DB14B85" w:rsidR="00787D7F" w:rsidRDefault="00787D7F" w:rsidP="00E3345C">
      <w:pPr>
        <w:spacing w:after="0"/>
      </w:pPr>
    </w:p>
    <w:p w14:paraId="25AB0CB4" w14:textId="2E1311A2" w:rsidR="00787D7F" w:rsidRDefault="00787D7F" w:rsidP="00E3345C">
      <w:pPr>
        <w:spacing w:after="0"/>
      </w:pPr>
    </w:p>
    <w:p w14:paraId="2C984F31" w14:textId="6A22CE62" w:rsidR="00787D7F" w:rsidRDefault="00787D7F" w:rsidP="00E3345C">
      <w:pPr>
        <w:spacing w:after="0"/>
      </w:pPr>
    </w:p>
    <w:p w14:paraId="54547FA9" w14:textId="48B24C1D" w:rsidR="00787D7F" w:rsidRDefault="00787D7F" w:rsidP="00E3345C">
      <w:pPr>
        <w:spacing w:after="0"/>
      </w:pPr>
    </w:p>
    <w:p w14:paraId="7B1EC694" w14:textId="66B517FF" w:rsidR="00787D7F" w:rsidRDefault="00787D7F" w:rsidP="00E3345C">
      <w:pPr>
        <w:spacing w:after="0"/>
      </w:pPr>
    </w:p>
    <w:p w14:paraId="4C6671C5" w14:textId="7A98F86E" w:rsidR="00787D7F" w:rsidRDefault="00C20776" w:rsidP="00C20776">
      <w:pPr>
        <w:spacing w:after="0"/>
        <w:ind w:left="7920"/>
        <w:rPr>
          <w:i/>
          <w:iCs/>
        </w:rPr>
      </w:pPr>
      <w:r w:rsidRPr="00C20776">
        <w:rPr>
          <w:i/>
          <w:iCs/>
        </w:rPr>
        <w:t xml:space="preserve">    Page 2 of 2</w:t>
      </w:r>
    </w:p>
    <w:p w14:paraId="597F94B0" w14:textId="77777777" w:rsidR="00C20776" w:rsidRPr="00C20776" w:rsidRDefault="00C20776" w:rsidP="00C20776">
      <w:pPr>
        <w:spacing w:after="0"/>
        <w:ind w:left="7920"/>
        <w:rPr>
          <w:i/>
          <w:iCs/>
        </w:rPr>
      </w:pPr>
      <w:bookmarkStart w:id="0" w:name="_GoBack"/>
      <w:bookmarkEnd w:id="0"/>
    </w:p>
    <w:p w14:paraId="30B8C07B" w14:textId="01718156" w:rsidR="00787D7F" w:rsidRPr="005D333A" w:rsidRDefault="005D333A" w:rsidP="00E3345C">
      <w:pPr>
        <w:spacing w:after="0"/>
        <w:rPr>
          <w:sz w:val="18"/>
          <w:szCs w:val="18"/>
        </w:rPr>
      </w:pPr>
      <w:r>
        <w:rPr>
          <w:sz w:val="18"/>
          <w:szCs w:val="18"/>
        </w:rPr>
        <w:t xml:space="preserve">                                                                                                                                                                                      </w:t>
      </w:r>
      <w:r w:rsidR="00787D7F" w:rsidRPr="005D333A">
        <w:rPr>
          <w:sz w:val="18"/>
          <w:szCs w:val="18"/>
        </w:rPr>
        <w:t>Rev 9/2021 DD</w:t>
      </w:r>
    </w:p>
    <w:p w14:paraId="44652353" w14:textId="77777777" w:rsidR="00CA3BBE" w:rsidRDefault="00C20776"/>
    <w:sectPr w:rsidR="00CA3B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043B6F"/>
    <w:multiLevelType w:val="hybridMultilevel"/>
    <w:tmpl w:val="A9DE44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98549F"/>
    <w:multiLevelType w:val="hybridMultilevel"/>
    <w:tmpl w:val="538A5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88446A"/>
    <w:multiLevelType w:val="hybridMultilevel"/>
    <w:tmpl w:val="B70CF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yNbY0MzMwNrE0sbBU0lEKTi0uzszPAykwrgUA/xvsriwAAAA="/>
  </w:docVars>
  <w:rsids>
    <w:rsidRoot w:val="00E3345C"/>
    <w:rsid w:val="0000016E"/>
    <w:rsid w:val="000A7DC6"/>
    <w:rsid w:val="0011486E"/>
    <w:rsid w:val="00210582"/>
    <w:rsid w:val="0023740C"/>
    <w:rsid w:val="00322254"/>
    <w:rsid w:val="00406E67"/>
    <w:rsid w:val="00421ADE"/>
    <w:rsid w:val="004803D2"/>
    <w:rsid w:val="0054658B"/>
    <w:rsid w:val="005521A2"/>
    <w:rsid w:val="005658D7"/>
    <w:rsid w:val="005730A4"/>
    <w:rsid w:val="005D333A"/>
    <w:rsid w:val="005F7AD4"/>
    <w:rsid w:val="00685DCB"/>
    <w:rsid w:val="006B400A"/>
    <w:rsid w:val="00742FC3"/>
    <w:rsid w:val="00780A69"/>
    <w:rsid w:val="00787D7F"/>
    <w:rsid w:val="007A42E8"/>
    <w:rsid w:val="009A1CC4"/>
    <w:rsid w:val="009D64E6"/>
    <w:rsid w:val="00A95BF4"/>
    <w:rsid w:val="00A95C52"/>
    <w:rsid w:val="00AE63A2"/>
    <w:rsid w:val="00B53D96"/>
    <w:rsid w:val="00BA191C"/>
    <w:rsid w:val="00C20776"/>
    <w:rsid w:val="00D07CFB"/>
    <w:rsid w:val="00D71094"/>
    <w:rsid w:val="00E06717"/>
    <w:rsid w:val="00E13A01"/>
    <w:rsid w:val="00E3345C"/>
    <w:rsid w:val="00E33A6E"/>
    <w:rsid w:val="00E63E6E"/>
    <w:rsid w:val="00EF7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4E4DB9"/>
  <w15:chartTrackingRefBased/>
  <w15:docId w15:val="{17FD575B-B399-4C81-9EA2-3272CDC5E2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345C"/>
    <w:pPr>
      <w:spacing w:after="160" w:line="259" w:lineRule="auto"/>
    </w:pPr>
    <w:rPr>
      <w:rFonts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34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3345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730A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A42E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780A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asminemccracken01@frontier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ettacnm1@aol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29</Words>
  <Characters>187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sa Viñas</dc:creator>
  <cp:keywords/>
  <dc:description/>
  <cp:lastModifiedBy>Durain, Dawn C</cp:lastModifiedBy>
  <cp:revision>6</cp:revision>
  <dcterms:created xsi:type="dcterms:W3CDTF">2021-09-10T19:50:00Z</dcterms:created>
  <dcterms:modified xsi:type="dcterms:W3CDTF">2021-09-13T14:44:00Z</dcterms:modified>
</cp:coreProperties>
</file>